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7CE9A" w14:textId="414E5E9C" w:rsidR="003C01D5" w:rsidRPr="00C81ABD" w:rsidRDefault="00F92FD1" w:rsidP="00A108F0">
      <w:pPr>
        <w:spacing w:before="480" w:after="360"/>
        <w:jc w:val="center"/>
        <w:rPr>
          <w:b/>
          <w:sz w:val="28"/>
          <w:szCs w:val="28"/>
        </w:rPr>
      </w:pPr>
      <w:r w:rsidRPr="00C81ABD">
        <w:rPr>
          <w:b/>
          <w:sz w:val="28"/>
          <w:szCs w:val="28"/>
        </w:rPr>
        <w:t>TITLE</w:t>
      </w:r>
      <w:r w:rsidR="00120E15" w:rsidRPr="00C81ABD">
        <w:rPr>
          <w:b/>
          <w:sz w:val="28"/>
          <w:szCs w:val="28"/>
        </w:rPr>
        <w:t xml:space="preserve"> (</w:t>
      </w:r>
      <w:r w:rsidR="003C01D5" w:rsidRPr="00C81ABD">
        <w:rPr>
          <w:b/>
        </w:rPr>
        <w:t>FONT SIZE 1</w:t>
      </w:r>
      <w:r w:rsidR="00C81ABD" w:rsidRPr="00C81ABD">
        <w:rPr>
          <w:b/>
        </w:rPr>
        <w:t>4</w:t>
      </w:r>
      <w:r w:rsidR="003C01D5" w:rsidRPr="00C81ABD">
        <w:rPr>
          <w:b/>
        </w:rPr>
        <w:t xml:space="preserve">, UPPERCASE, BOLD, </w:t>
      </w:r>
      <w:r w:rsidR="00C81ABD" w:rsidRPr="00C81ABD">
        <w:rPr>
          <w:b/>
          <w:sz w:val="28"/>
          <w:szCs w:val="28"/>
        </w:rPr>
        <w:t>CENTERED</w:t>
      </w:r>
      <w:r w:rsidR="003C01D5" w:rsidRPr="00C81ABD">
        <w:rPr>
          <w:b/>
        </w:rPr>
        <w:t xml:space="preserve">, SPACING </w:t>
      </w:r>
      <w:r w:rsidR="00C6024E" w:rsidRPr="00C81ABD">
        <w:rPr>
          <w:b/>
        </w:rPr>
        <w:t>BEFORE: 24PT, AFTER: 18PT, LINE SPACING: 1.3</w:t>
      </w:r>
      <w:r w:rsidR="00C81ABD" w:rsidRPr="00C81ABD">
        <w:rPr>
          <w:b/>
        </w:rPr>
        <w:t>)</w:t>
      </w:r>
    </w:p>
    <w:p w14:paraId="064DB6E7" w14:textId="77777777" w:rsidR="007534D7" w:rsidRDefault="00120E15" w:rsidP="0013713F">
      <w:pPr>
        <w:jc w:val="center"/>
        <w:rPr>
          <w:b/>
          <w:vertAlign w:val="superscript"/>
        </w:rPr>
      </w:pPr>
      <w:r>
        <w:rPr>
          <w:b/>
          <w:i/>
        </w:rPr>
        <w:t>Author name</w:t>
      </w:r>
      <w:r w:rsidR="007534D7" w:rsidRPr="007534D7">
        <w:rPr>
          <w:b/>
          <w:vertAlign w:val="superscript"/>
        </w:rPr>
        <w:t>1</w:t>
      </w:r>
      <w:r w:rsidR="007534D7" w:rsidRPr="007534D7">
        <w:rPr>
          <w:b/>
        </w:rPr>
        <w:t xml:space="preserve">, </w:t>
      </w:r>
      <w:r w:rsidR="00433B7D">
        <w:rPr>
          <w:b/>
          <w:i/>
        </w:rPr>
        <w:t>Author name</w:t>
      </w:r>
      <w:r w:rsidR="007534D7" w:rsidRPr="007534D7">
        <w:rPr>
          <w:b/>
          <w:vertAlign w:val="superscript"/>
        </w:rPr>
        <w:t>2</w:t>
      </w:r>
      <w:r w:rsidR="007534D7" w:rsidRPr="007534D7">
        <w:rPr>
          <w:b/>
        </w:rPr>
        <w:t xml:space="preserve">, </w:t>
      </w:r>
      <w:r w:rsidR="00433B7D">
        <w:rPr>
          <w:b/>
          <w:i/>
        </w:rPr>
        <w:t>Author name</w:t>
      </w:r>
      <w:r w:rsidR="00433B7D">
        <w:rPr>
          <w:b/>
        </w:rPr>
        <w:t xml:space="preserve"> </w:t>
      </w:r>
      <w:proofErr w:type="gramStart"/>
      <w:r w:rsidR="007534D7" w:rsidRPr="007534D7">
        <w:rPr>
          <w:b/>
          <w:vertAlign w:val="superscript"/>
        </w:rPr>
        <w:t>3,*</w:t>
      </w:r>
      <w:proofErr w:type="gramEnd"/>
    </w:p>
    <w:p w14:paraId="6E6E5DEF" w14:textId="77777777" w:rsidR="007534D7" w:rsidRDefault="0013713F" w:rsidP="0013713F">
      <w:pPr>
        <w:jc w:val="center"/>
        <w:rPr>
          <w:i/>
        </w:rPr>
      </w:pPr>
      <w:r w:rsidRPr="0013713F">
        <w:rPr>
          <w:i/>
          <w:vertAlign w:val="superscript"/>
        </w:rPr>
        <w:t>1</w:t>
      </w:r>
      <w:r w:rsidR="00433B7D">
        <w:rPr>
          <w:i/>
        </w:rPr>
        <w:t>Affilication of author 1</w:t>
      </w:r>
    </w:p>
    <w:p w14:paraId="1B168580" w14:textId="77777777" w:rsidR="00433B7D" w:rsidRDefault="0013713F" w:rsidP="00433B7D">
      <w:pPr>
        <w:jc w:val="center"/>
        <w:rPr>
          <w:i/>
        </w:rPr>
      </w:pPr>
      <w:r>
        <w:rPr>
          <w:i/>
          <w:vertAlign w:val="superscript"/>
        </w:rPr>
        <w:t>2</w:t>
      </w:r>
      <w:r w:rsidR="00433B7D">
        <w:rPr>
          <w:i/>
        </w:rPr>
        <w:t>Affilication of author 2</w:t>
      </w:r>
    </w:p>
    <w:p w14:paraId="4A0C33BA" w14:textId="77777777" w:rsidR="0013713F" w:rsidRDefault="0013713F" w:rsidP="0013713F">
      <w:pPr>
        <w:jc w:val="center"/>
      </w:pPr>
      <w:r w:rsidRPr="00C73EF9">
        <w:rPr>
          <w:vertAlign w:val="superscript"/>
        </w:rPr>
        <w:t>*</w:t>
      </w:r>
      <w:r w:rsidR="00264345">
        <w:t>Corresponding</w:t>
      </w:r>
      <w:r w:rsidR="006E6D51">
        <w:t xml:space="preserve"> </w:t>
      </w:r>
      <w:r w:rsidR="0052763B">
        <w:t>E</w:t>
      </w:r>
      <w:r w:rsidR="006E6D51">
        <w:t>mail</w:t>
      </w:r>
      <w:r w:rsidR="0052763B">
        <w:t>:</w:t>
      </w:r>
      <w:r w:rsidR="00C73EF9">
        <w:t xml:space="preserve"> tacgia@email address.vn</w:t>
      </w:r>
    </w:p>
    <w:p w14:paraId="51293133" w14:textId="77777777" w:rsidR="00C73EF9" w:rsidRDefault="00264345" w:rsidP="0013713F">
      <w:pPr>
        <w:jc w:val="center"/>
      </w:pPr>
      <w:r>
        <w:t>Received</w:t>
      </w:r>
      <w:r w:rsidR="00C73EF9">
        <w:t xml:space="preserve">: xx/xx/xxxx; </w:t>
      </w:r>
      <w:r>
        <w:t>Accepted</w:t>
      </w:r>
      <w:r w:rsidR="00C73EF9">
        <w:t>: xx/xx/xxxx</w:t>
      </w:r>
    </w:p>
    <w:p w14:paraId="34514812" w14:textId="77777777" w:rsidR="00C73EF9" w:rsidRPr="00A64F96" w:rsidRDefault="00264345" w:rsidP="00A64F96">
      <w:pPr>
        <w:spacing w:before="360" w:after="240"/>
        <w:jc w:val="center"/>
        <w:rPr>
          <w:b/>
        </w:rPr>
      </w:pPr>
      <w:r>
        <w:rPr>
          <w:b/>
        </w:rPr>
        <w:t>ABSTRACT</w:t>
      </w:r>
    </w:p>
    <w:p w14:paraId="2D46AC83" w14:textId="440A8F55" w:rsidR="00633170" w:rsidRDefault="00633170" w:rsidP="00180366">
      <w:pPr>
        <w:ind w:firstLine="567"/>
      </w:pPr>
      <w:r>
        <w:t>The abstract must clearly state the research objectives, key findings, and major conclusions. Avoid using abbreviations or referencing uncommon or non-standard sources. The abstract should be written in a single paragraph, ranging from 150 to 350 words, using font size 13, with 6pt spacing before and 3pt spacing after, in Times New Roman font, and line spacing of 1.3. All main content of the paper</w:t>
      </w:r>
      <w:r w:rsidR="003C01D5">
        <w:t xml:space="preserve">, </w:t>
      </w:r>
      <w:r>
        <w:t>including the abstract, problem statement/overview, results and discussion, conclusion, and references</w:t>
      </w:r>
      <w:r w:rsidR="00C5611D">
        <w:t>,</w:t>
      </w:r>
      <w:r w:rsidR="003C01D5">
        <w:t xml:space="preserve"> </w:t>
      </w:r>
      <w:r>
        <w:t>must use Times New Roman font, size 13, line spacing 1.3, with 6pt spacing before and 3pt spacing after. Pages should not be numbered</w:t>
      </w:r>
      <w:r w:rsidR="00C6024E">
        <w:t>.</w:t>
      </w:r>
      <w:r>
        <w:t xml:space="preserve"> </w:t>
      </w:r>
    </w:p>
    <w:p w14:paraId="0B54EC7E" w14:textId="77777777" w:rsidR="00180366" w:rsidRDefault="00264345" w:rsidP="00180366">
      <w:pPr>
        <w:rPr>
          <w:i/>
        </w:rPr>
      </w:pPr>
      <w:r>
        <w:rPr>
          <w:i/>
        </w:rPr>
        <w:t>Key words</w:t>
      </w:r>
      <w:r w:rsidR="00180366">
        <w:rPr>
          <w:i/>
        </w:rPr>
        <w:t xml:space="preserve">: 3 – 5 </w:t>
      </w:r>
      <w:r>
        <w:rPr>
          <w:i/>
        </w:rPr>
        <w:t>keywords</w:t>
      </w:r>
      <w:r w:rsidR="00180366">
        <w:rPr>
          <w:i/>
        </w:rPr>
        <w:t>.</w:t>
      </w:r>
    </w:p>
    <w:p w14:paraId="54015B83" w14:textId="77777777" w:rsidR="00557189" w:rsidRDefault="00DA4F5A" w:rsidP="00A108F0">
      <w:pPr>
        <w:spacing w:before="360" w:after="240"/>
        <w:rPr>
          <w:b/>
          <w:sz w:val="28"/>
          <w:szCs w:val="28"/>
        </w:rPr>
      </w:pPr>
      <w:r w:rsidRPr="00C6024E">
        <w:rPr>
          <w:b/>
        </w:rPr>
        <w:t xml:space="preserve">1. </w:t>
      </w:r>
      <w:r w:rsidR="00557189" w:rsidRPr="00C6024E">
        <w:rPr>
          <w:b/>
        </w:rPr>
        <w:t>INTRODUCTION</w:t>
      </w:r>
      <w:r>
        <w:rPr>
          <w:b/>
        </w:rPr>
        <w:t xml:space="preserve"> (</w:t>
      </w:r>
      <w:r w:rsidR="003C01D5" w:rsidRPr="003C01D5">
        <w:rPr>
          <w:b/>
        </w:rPr>
        <w:t>FONT SIZE 13, UPPERCASE, BOLD, LEFT-ALIGNED, SPACING BEFORE: 18pt, AFTER: 12pt, LINE SPACING: 1.3</w:t>
      </w:r>
      <w:r w:rsidR="00557189">
        <w:rPr>
          <w:b/>
          <w:sz w:val="28"/>
          <w:szCs w:val="28"/>
        </w:rPr>
        <w:t>)</w:t>
      </w:r>
    </w:p>
    <w:p w14:paraId="5320A434" w14:textId="77777777" w:rsidR="00754BED" w:rsidRDefault="00754BED" w:rsidP="005700A1">
      <w:pPr>
        <w:ind w:firstLine="567"/>
      </w:pPr>
      <w:r>
        <w:t>The introduction section should be concise, focusing on clarifying the current state of the research field and the necessity of conducting the study, including the theoretical basis and proposed hypotheses. References should be cited in alphabetical order (by the surname of forei</w:t>
      </w:r>
      <w:r w:rsidR="00633170">
        <w:t>gn authors and by the full name</w:t>
      </w:r>
      <w:r>
        <w:t xml:space="preserve"> </w:t>
      </w:r>
      <w:r w:rsidR="00633170">
        <w:t>of</w:t>
      </w:r>
      <w:r>
        <w:t xml:space="preserve"> Vietnamese authors). Follow the APA citation style, 6</w:t>
      </w:r>
      <w:r w:rsidRPr="00754BED">
        <w:rPr>
          <w:vertAlign w:val="superscript"/>
        </w:rPr>
        <w:t>th</w:t>
      </w:r>
      <w:r>
        <w:t xml:space="preserve"> edition (American Psychological Association Citation Format – 6</w:t>
      </w:r>
      <w:r w:rsidRPr="00754BED">
        <w:rPr>
          <w:vertAlign w:val="superscript"/>
        </w:rPr>
        <w:t>th</w:t>
      </w:r>
      <w:r>
        <w:t xml:space="preserve"> edition).</w:t>
      </w:r>
    </w:p>
    <w:p w14:paraId="26484326" w14:textId="77777777" w:rsidR="0017732F" w:rsidRDefault="0017732F" w:rsidP="0017732F">
      <w:pPr>
        <w:spacing w:before="360" w:after="240"/>
        <w:rPr>
          <w:b/>
        </w:rPr>
      </w:pPr>
      <w:r w:rsidRPr="0017732F">
        <w:rPr>
          <w:b/>
        </w:rPr>
        <w:t xml:space="preserve">2. </w:t>
      </w:r>
      <w:r w:rsidR="003C01D5">
        <w:rPr>
          <w:b/>
        </w:rPr>
        <w:t>METHODS</w:t>
      </w:r>
      <w:r>
        <w:rPr>
          <w:b/>
        </w:rPr>
        <w:t xml:space="preserve"> (</w:t>
      </w:r>
      <w:r w:rsidR="003C01D5" w:rsidRPr="003C01D5">
        <w:rPr>
          <w:b/>
        </w:rPr>
        <w:t>FONT SIZE 13, UPPERCASE, BOLD, LEFT-ALIGNED, SPACING BEFORE: 18pt, AFTER: 12pt, LINE SPACING: 1.3</w:t>
      </w:r>
      <w:r>
        <w:rPr>
          <w:b/>
        </w:rPr>
        <w:t>)</w:t>
      </w:r>
    </w:p>
    <w:p w14:paraId="3D44BDA1" w14:textId="77777777" w:rsidR="00C81ABD" w:rsidRDefault="00C81ABD" w:rsidP="00BA42EB">
      <w:pPr>
        <w:ind w:firstLine="567"/>
      </w:pPr>
      <w:r w:rsidRPr="00C81ABD">
        <w:lastRenderedPageBreak/>
        <w:t>This section should describe the research methods and procedures used in the study clearly and concisely. Sufficient detail must be provided to avoid ambiguity regarding the design, processing, measurement, analysis, etc. If the methods are already well established in the research field, detailed descriptions are not necessary; instead, relevant references should be cited.</w:t>
      </w:r>
    </w:p>
    <w:p w14:paraId="112BA581" w14:textId="77777777" w:rsidR="00F9245A" w:rsidRDefault="00F9245A" w:rsidP="00F9245A">
      <w:pPr>
        <w:rPr>
          <w:b/>
        </w:rPr>
      </w:pPr>
      <w:r w:rsidRPr="00F9245A">
        <w:rPr>
          <w:b/>
        </w:rPr>
        <w:t xml:space="preserve">2.1. </w:t>
      </w:r>
      <w:r w:rsidR="00005D78">
        <w:rPr>
          <w:b/>
        </w:rPr>
        <w:t>Subjects</w:t>
      </w:r>
      <w:r>
        <w:rPr>
          <w:b/>
        </w:rPr>
        <w:t xml:space="preserve"> (</w:t>
      </w:r>
      <w:r w:rsidR="00D67417" w:rsidRPr="003C01D5">
        <w:rPr>
          <w:b/>
        </w:rPr>
        <w:t xml:space="preserve">font size 13, uppercase, bold, left-aligned, spacing before: </w:t>
      </w:r>
      <w:r w:rsidR="00D67417">
        <w:rPr>
          <w:b/>
        </w:rPr>
        <w:t>6pt</w:t>
      </w:r>
      <w:r w:rsidR="00D67417" w:rsidRPr="003C01D5">
        <w:rPr>
          <w:b/>
        </w:rPr>
        <w:t xml:space="preserve">, after: </w:t>
      </w:r>
      <w:r w:rsidR="00D67417">
        <w:rPr>
          <w:b/>
        </w:rPr>
        <w:t>3pt</w:t>
      </w:r>
      <w:r w:rsidR="00D67417" w:rsidRPr="003C01D5">
        <w:rPr>
          <w:b/>
        </w:rPr>
        <w:t>, line spacing: 1.3</w:t>
      </w:r>
      <w:r w:rsidR="00D67417">
        <w:rPr>
          <w:b/>
        </w:rPr>
        <w:t>)</w:t>
      </w:r>
    </w:p>
    <w:p w14:paraId="5278FB70" w14:textId="77777777" w:rsidR="00D67417" w:rsidRDefault="00D67417" w:rsidP="00D67417">
      <w:pPr>
        <w:ind w:firstLine="567"/>
      </w:pPr>
      <w:r w:rsidRPr="00D67417">
        <w:t>A detailed description of the research subjects involved in the study should be provided.</w:t>
      </w:r>
    </w:p>
    <w:p w14:paraId="0652CCA9" w14:textId="77777777" w:rsidR="00F9245A" w:rsidRDefault="00EC0182" w:rsidP="00F9245A">
      <w:pPr>
        <w:rPr>
          <w:b/>
        </w:rPr>
      </w:pPr>
      <w:r>
        <w:rPr>
          <w:b/>
        </w:rPr>
        <w:t xml:space="preserve">2.2. </w:t>
      </w:r>
      <w:r w:rsidR="00D67417">
        <w:rPr>
          <w:b/>
        </w:rPr>
        <w:t>Methods</w:t>
      </w:r>
      <w:r w:rsidR="00F9245A">
        <w:rPr>
          <w:b/>
        </w:rPr>
        <w:t xml:space="preserve"> </w:t>
      </w:r>
      <w:r>
        <w:rPr>
          <w:b/>
        </w:rPr>
        <w:t>(</w:t>
      </w:r>
      <w:r w:rsidR="00D67417" w:rsidRPr="003C01D5">
        <w:rPr>
          <w:b/>
        </w:rPr>
        <w:t xml:space="preserve">font size 13, uppercase, bold, left-aligned, spacing before: </w:t>
      </w:r>
      <w:r w:rsidR="00D67417">
        <w:rPr>
          <w:b/>
        </w:rPr>
        <w:t>6pt</w:t>
      </w:r>
      <w:r w:rsidR="00D67417" w:rsidRPr="003C01D5">
        <w:rPr>
          <w:b/>
        </w:rPr>
        <w:t xml:space="preserve">, after: </w:t>
      </w:r>
      <w:r w:rsidR="00D67417">
        <w:rPr>
          <w:b/>
        </w:rPr>
        <w:t>3pt</w:t>
      </w:r>
      <w:r w:rsidR="00D67417" w:rsidRPr="003C01D5">
        <w:rPr>
          <w:b/>
        </w:rPr>
        <w:t>, line spacing: 1.3</w:t>
      </w:r>
      <w:r>
        <w:rPr>
          <w:b/>
        </w:rPr>
        <w:t>)</w:t>
      </w:r>
    </w:p>
    <w:p w14:paraId="3182221F" w14:textId="77777777" w:rsidR="00D67417" w:rsidRDefault="00D67417" w:rsidP="00D67417">
      <w:pPr>
        <w:ind w:firstLine="567"/>
      </w:pPr>
      <w:r w:rsidRPr="00D67417">
        <w:t xml:space="preserve">A detailed description of the research </w:t>
      </w:r>
      <w:r>
        <w:t>methods</w:t>
      </w:r>
      <w:r w:rsidRPr="00D67417">
        <w:t xml:space="preserve"> involved in the study should be provided.</w:t>
      </w:r>
    </w:p>
    <w:p w14:paraId="6863D7FA" w14:textId="77777777" w:rsidR="00FF1D50" w:rsidRDefault="00FF1D50" w:rsidP="00FF1D50">
      <w:pPr>
        <w:rPr>
          <w:b/>
        </w:rPr>
      </w:pPr>
      <w:r>
        <w:rPr>
          <w:b/>
        </w:rPr>
        <w:t xml:space="preserve">2.3. </w:t>
      </w:r>
      <w:r w:rsidR="001C215D">
        <w:rPr>
          <w:b/>
        </w:rPr>
        <w:t>Theor</w:t>
      </w:r>
      <w:r w:rsidR="00C5611D">
        <w:rPr>
          <w:b/>
        </w:rPr>
        <w:t>et</w:t>
      </w:r>
      <w:r w:rsidR="001C215D">
        <w:rPr>
          <w:b/>
        </w:rPr>
        <w:t>ical basis</w:t>
      </w:r>
      <w:r>
        <w:rPr>
          <w:b/>
        </w:rPr>
        <w:t xml:space="preserve"> (</w:t>
      </w:r>
      <w:r w:rsidR="001C215D" w:rsidRPr="003C01D5">
        <w:rPr>
          <w:b/>
        </w:rPr>
        <w:t xml:space="preserve">font size 13, uppercase, bold, left-aligned, spacing before: </w:t>
      </w:r>
      <w:r w:rsidR="001C215D">
        <w:rPr>
          <w:b/>
        </w:rPr>
        <w:t>6pt</w:t>
      </w:r>
      <w:r w:rsidR="001C215D" w:rsidRPr="003C01D5">
        <w:rPr>
          <w:b/>
        </w:rPr>
        <w:t xml:space="preserve">, after: </w:t>
      </w:r>
      <w:r w:rsidR="001C215D">
        <w:rPr>
          <w:b/>
        </w:rPr>
        <w:t>3pt</w:t>
      </w:r>
      <w:r w:rsidR="001C215D" w:rsidRPr="003C01D5">
        <w:rPr>
          <w:b/>
        </w:rPr>
        <w:t>, line spacing: 1.3</w:t>
      </w:r>
      <w:r>
        <w:rPr>
          <w:b/>
        </w:rPr>
        <w:t>)</w:t>
      </w:r>
    </w:p>
    <w:p w14:paraId="59616E0E" w14:textId="77777777" w:rsidR="008C78F6" w:rsidRDefault="008C78F6" w:rsidP="00FF1D50">
      <w:pPr>
        <w:ind w:firstLine="567"/>
      </w:pPr>
      <w:r w:rsidRPr="008C78F6">
        <w:t>Mathematical symbols and formulas should be presented clearly with complete annotations.</w:t>
      </w:r>
    </w:p>
    <w:p w14:paraId="09C7FFEE" w14:textId="77777777" w:rsidR="00FF1D50" w:rsidRPr="00FF1D50" w:rsidRDefault="00FF1D50" w:rsidP="00FF1D50">
      <w:pPr>
        <w:spacing w:before="360" w:after="240"/>
        <w:rPr>
          <w:b/>
        </w:rPr>
      </w:pPr>
      <w:r w:rsidRPr="00FF1D50">
        <w:rPr>
          <w:b/>
        </w:rPr>
        <w:t xml:space="preserve">3. </w:t>
      </w:r>
      <w:r w:rsidR="008C78F6" w:rsidRPr="008C78F6">
        <w:rPr>
          <w:b/>
        </w:rPr>
        <w:t xml:space="preserve">RESULTS AND DISCUSSION </w:t>
      </w:r>
      <w:r w:rsidR="00604BB1">
        <w:rPr>
          <w:b/>
        </w:rPr>
        <w:t>(</w:t>
      </w:r>
      <w:r w:rsidR="008C78F6" w:rsidRPr="003C01D5">
        <w:rPr>
          <w:b/>
        </w:rPr>
        <w:t>FONT SIZE 13, UPPERCASE, BOLD, LEFT-ALIGNED, SPACING BEFORE: 18pt, AFTER: 12pt, LINE SPACING: 1.3</w:t>
      </w:r>
      <w:r w:rsidR="00604BB1">
        <w:rPr>
          <w:b/>
        </w:rPr>
        <w:t>)</w:t>
      </w:r>
    </w:p>
    <w:p w14:paraId="58B21611" w14:textId="77777777" w:rsidR="002954B1" w:rsidRDefault="008C78F6" w:rsidP="00C5611D">
      <w:pPr>
        <w:ind w:firstLine="567"/>
      </w:pPr>
      <w:r>
        <w:t xml:space="preserve">This section should briefly present and </w:t>
      </w:r>
      <w:r w:rsidR="002954B1">
        <w:t xml:space="preserve">fully </w:t>
      </w:r>
      <w:r>
        <w:t>interpret the obtained results. The results can be displayed using tables and/or figures with appropriate captions and must be clearly explained within the text. The results section may be divided into several subsections that correspond to the content and research findings. Note that tables and figures should be placed close to the relevant discussion points in the manuscript and must not be placed on separate pages. Units and measurement quantities must be indicated in the text, tables, and figures. Images and illustrations should be of high quality, not copied from previous works unless properly cited when necessary. For example</w:t>
      </w:r>
      <w:r w:rsidR="00C5611D">
        <w:t>,</w:t>
      </w:r>
      <w:r>
        <w:t xml:space="preserve"> Table 1 presents...</w:t>
      </w:r>
    </w:p>
    <w:p w14:paraId="275BD79D" w14:textId="77777777" w:rsidR="00C6024E" w:rsidRDefault="00C6024E" w:rsidP="00C5611D">
      <w:pPr>
        <w:ind w:firstLine="567"/>
      </w:pPr>
    </w:p>
    <w:p w14:paraId="79BE8617" w14:textId="77777777" w:rsidR="00C6024E" w:rsidRDefault="00C6024E" w:rsidP="00C5611D">
      <w:pPr>
        <w:ind w:firstLine="567"/>
      </w:pPr>
    </w:p>
    <w:p w14:paraId="187917B3" w14:textId="77777777" w:rsidR="00C6024E" w:rsidRPr="00C5611D" w:rsidRDefault="00C6024E" w:rsidP="00C5611D">
      <w:pPr>
        <w:ind w:firstLine="567"/>
      </w:pPr>
    </w:p>
    <w:p w14:paraId="43056464" w14:textId="77777777" w:rsidR="00B64410" w:rsidRPr="00B64410" w:rsidRDefault="002954B1" w:rsidP="00B64410">
      <w:pPr>
        <w:ind w:firstLine="567"/>
        <w:jc w:val="center"/>
      </w:pPr>
      <w:r>
        <w:rPr>
          <w:b/>
          <w:i/>
        </w:rPr>
        <w:lastRenderedPageBreak/>
        <w:t>Table 1</w:t>
      </w:r>
      <w:r w:rsidR="00B64410" w:rsidRPr="00B64410">
        <w:rPr>
          <w:b/>
          <w:i/>
        </w:rPr>
        <w:t xml:space="preserve">: </w:t>
      </w:r>
      <w:r>
        <w:t>Table title</w:t>
      </w:r>
    </w:p>
    <w:tbl>
      <w:tblPr>
        <w:tblStyle w:val="TableGrid"/>
        <w:tblW w:w="0" w:type="auto"/>
        <w:tblLook w:val="04A0" w:firstRow="1" w:lastRow="0" w:firstColumn="1" w:lastColumn="0" w:noHBand="0" w:noVBand="1"/>
      </w:tblPr>
      <w:tblGrid>
        <w:gridCol w:w="846"/>
        <w:gridCol w:w="2410"/>
        <w:gridCol w:w="2268"/>
        <w:gridCol w:w="2971"/>
      </w:tblGrid>
      <w:tr w:rsidR="00E631CE" w14:paraId="5C0687ED" w14:textId="77777777" w:rsidTr="00B64410">
        <w:tc>
          <w:tcPr>
            <w:tcW w:w="846" w:type="dxa"/>
          </w:tcPr>
          <w:p w14:paraId="40E91E7B" w14:textId="77777777" w:rsidR="00E631CE" w:rsidRDefault="002954B1" w:rsidP="00AF6557">
            <w:r>
              <w:t>No.</w:t>
            </w:r>
          </w:p>
        </w:tc>
        <w:tc>
          <w:tcPr>
            <w:tcW w:w="2410" w:type="dxa"/>
          </w:tcPr>
          <w:p w14:paraId="4A431978" w14:textId="77777777" w:rsidR="00E631CE" w:rsidRDefault="002954B1" w:rsidP="00AF6557">
            <w:r>
              <w:t>Content 1</w:t>
            </w:r>
          </w:p>
          <w:p w14:paraId="0B34E0B2" w14:textId="77777777" w:rsidR="00E631CE" w:rsidRDefault="00E631CE" w:rsidP="00AF6557">
            <w:r>
              <w:rPr>
                <w:i/>
              </w:rPr>
              <w:t>(</w:t>
            </w:r>
            <w:r w:rsidR="00B4254C" w:rsidRPr="00B4254C">
              <w:rPr>
                <w:i/>
              </w:rPr>
              <w:t>Unit</w:t>
            </w:r>
            <w:r>
              <w:rPr>
                <w:i/>
              </w:rPr>
              <w:t>)</w:t>
            </w:r>
          </w:p>
        </w:tc>
        <w:tc>
          <w:tcPr>
            <w:tcW w:w="2268" w:type="dxa"/>
          </w:tcPr>
          <w:p w14:paraId="069CC6D0" w14:textId="77777777" w:rsidR="002954B1" w:rsidRDefault="002954B1" w:rsidP="002954B1">
            <w:r>
              <w:t xml:space="preserve">Content </w:t>
            </w:r>
            <w:r w:rsidR="00C5611D">
              <w:t>2</w:t>
            </w:r>
          </w:p>
          <w:p w14:paraId="4783CB3D" w14:textId="77777777" w:rsidR="00E631CE" w:rsidRDefault="002954B1" w:rsidP="002954B1">
            <w:r>
              <w:rPr>
                <w:i/>
              </w:rPr>
              <w:t xml:space="preserve"> </w:t>
            </w:r>
            <w:r w:rsidR="00E631CE">
              <w:rPr>
                <w:i/>
              </w:rPr>
              <w:t>(</w:t>
            </w:r>
            <w:r w:rsidR="00B4254C" w:rsidRPr="00B4254C">
              <w:rPr>
                <w:i/>
              </w:rPr>
              <w:t>Unit</w:t>
            </w:r>
            <w:r w:rsidR="00E631CE">
              <w:rPr>
                <w:i/>
              </w:rPr>
              <w:t>)</w:t>
            </w:r>
          </w:p>
        </w:tc>
        <w:tc>
          <w:tcPr>
            <w:tcW w:w="2971" w:type="dxa"/>
          </w:tcPr>
          <w:p w14:paraId="2618CD69" w14:textId="77777777" w:rsidR="002954B1" w:rsidRDefault="002954B1" w:rsidP="002954B1">
            <w:r>
              <w:t xml:space="preserve">Content </w:t>
            </w:r>
            <w:r w:rsidR="00C5611D">
              <w:t>3</w:t>
            </w:r>
          </w:p>
          <w:p w14:paraId="208CFE5A" w14:textId="77777777" w:rsidR="00E631CE" w:rsidRPr="00E631CE" w:rsidRDefault="002954B1" w:rsidP="002954B1">
            <w:pPr>
              <w:rPr>
                <w:i/>
              </w:rPr>
            </w:pPr>
            <w:r>
              <w:rPr>
                <w:i/>
              </w:rPr>
              <w:t xml:space="preserve"> </w:t>
            </w:r>
            <w:r w:rsidR="00E631CE">
              <w:rPr>
                <w:i/>
              </w:rPr>
              <w:t>(</w:t>
            </w:r>
            <w:r w:rsidR="00B4254C" w:rsidRPr="00B4254C">
              <w:rPr>
                <w:i/>
              </w:rPr>
              <w:t>Unit</w:t>
            </w:r>
            <w:r w:rsidR="00E631CE">
              <w:rPr>
                <w:i/>
              </w:rPr>
              <w:t>)</w:t>
            </w:r>
          </w:p>
        </w:tc>
      </w:tr>
      <w:tr w:rsidR="00E631CE" w14:paraId="54712885" w14:textId="77777777" w:rsidTr="00B64410">
        <w:tc>
          <w:tcPr>
            <w:tcW w:w="846" w:type="dxa"/>
          </w:tcPr>
          <w:p w14:paraId="01998903" w14:textId="77777777" w:rsidR="00E631CE" w:rsidRDefault="00E631CE" w:rsidP="00AF6557"/>
        </w:tc>
        <w:tc>
          <w:tcPr>
            <w:tcW w:w="2410" w:type="dxa"/>
          </w:tcPr>
          <w:p w14:paraId="7A29D981" w14:textId="77777777" w:rsidR="00E631CE" w:rsidRDefault="00E631CE" w:rsidP="00AF6557"/>
        </w:tc>
        <w:tc>
          <w:tcPr>
            <w:tcW w:w="2268" w:type="dxa"/>
          </w:tcPr>
          <w:p w14:paraId="328A2A84" w14:textId="77777777" w:rsidR="00E631CE" w:rsidRDefault="00E631CE" w:rsidP="00AF6557"/>
        </w:tc>
        <w:tc>
          <w:tcPr>
            <w:tcW w:w="2971" w:type="dxa"/>
          </w:tcPr>
          <w:p w14:paraId="798DEAAF" w14:textId="77777777" w:rsidR="00E631CE" w:rsidRDefault="00E631CE" w:rsidP="00AF6557"/>
        </w:tc>
      </w:tr>
      <w:tr w:rsidR="00E631CE" w14:paraId="38F0F405" w14:textId="77777777" w:rsidTr="00B64410">
        <w:tc>
          <w:tcPr>
            <w:tcW w:w="846" w:type="dxa"/>
          </w:tcPr>
          <w:p w14:paraId="142C545B" w14:textId="77777777" w:rsidR="00E631CE" w:rsidRDefault="00E631CE" w:rsidP="00AF6557"/>
        </w:tc>
        <w:tc>
          <w:tcPr>
            <w:tcW w:w="2410" w:type="dxa"/>
          </w:tcPr>
          <w:p w14:paraId="03ACD8F7" w14:textId="77777777" w:rsidR="00E631CE" w:rsidRDefault="00E631CE" w:rsidP="00AF6557"/>
        </w:tc>
        <w:tc>
          <w:tcPr>
            <w:tcW w:w="2268" w:type="dxa"/>
          </w:tcPr>
          <w:p w14:paraId="190C2E29" w14:textId="77777777" w:rsidR="00E631CE" w:rsidRDefault="00E631CE" w:rsidP="00AF6557"/>
        </w:tc>
        <w:tc>
          <w:tcPr>
            <w:tcW w:w="2971" w:type="dxa"/>
          </w:tcPr>
          <w:p w14:paraId="035397BE" w14:textId="77777777" w:rsidR="00E631CE" w:rsidRDefault="00E631CE" w:rsidP="00AF6557"/>
        </w:tc>
      </w:tr>
    </w:tbl>
    <w:p w14:paraId="0ECE2CCD" w14:textId="77777777" w:rsidR="00E631CE" w:rsidRPr="007A73AA" w:rsidRDefault="008577DA" w:rsidP="008577DA">
      <w:pPr>
        <w:widowControl w:val="0"/>
        <w:spacing w:before="360" w:after="120"/>
        <w:jc w:val="right"/>
        <w:rPr>
          <w:i/>
        </w:rPr>
      </w:pPr>
      <w:r w:rsidRPr="008577DA">
        <w:rPr>
          <w:b/>
          <w:noProof/>
        </w:rPr>
        <w:drawing>
          <wp:inline distT="0" distB="0" distL="0" distR="0" wp14:anchorId="7BA2FC30" wp14:editId="36B1B6BF">
            <wp:extent cx="5400675" cy="2236217"/>
            <wp:effectExtent l="0" t="0" r="0" b="0"/>
            <wp:docPr id="3" name="Picture 3" descr="https://tuyensinh.hcmunre.edu.vn/wp-content/uploads/2021/10/tr%C3%BAo-1024x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uyensinh.hcmunre.edu.vn/wp-content/uploads/2021/10/tr%C3%BAo-1024x424-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675" cy="2236217"/>
                    </a:xfrm>
                    <a:prstGeom prst="rect">
                      <a:avLst/>
                    </a:prstGeom>
                    <a:noFill/>
                    <a:ln>
                      <a:noFill/>
                    </a:ln>
                  </pic:spPr>
                </pic:pic>
              </a:graphicData>
            </a:graphic>
          </wp:inline>
        </w:drawing>
      </w:r>
      <w:r w:rsidR="007A73AA">
        <w:rPr>
          <w:b/>
        </w:rPr>
        <w:br/>
      </w:r>
      <w:r w:rsidR="007A73AA" w:rsidRPr="007A73AA">
        <w:rPr>
          <w:i/>
        </w:rPr>
        <w:t>(</w:t>
      </w:r>
      <w:r w:rsidR="00B4254C">
        <w:rPr>
          <w:i/>
        </w:rPr>
        <w:t>Source</w:t>
      </w:r>
      <w:r w:rsidR="007A73AA" w:rsidRPr="007A73AA">
        <w:rPr>
          <w:i/>
        </w:rPr>
        <w:t>:</w:t>
      </w:r>
      <w:r w:rsidR="007A73AA">
        <w:rPr>
          <w:i/>
        </w:rPr>
        <w:t xml:space="preserve"> </w:t>
      </w:r>
      <w:r w:rsidRPr="008577DA">
        <w:rPr>
          <w:i/>
        </w:rPr>
        <w:t>https://tuyensinh.hcmunre.edu.vn/ve-hcmunre</w:t>
      </w:r>
      <w:r>
        <w:rPr>
          <w:i/>
        </w:rPr>
        <w:t>)</w:t>
      </w:r>
    </w:p>
    <w:p w14:paraId="16997BCF" w14:textId="77777777" w:rsidR="00E631CE" w:rsidRDefault="00B4254C" w:rsidP="00E631CE">
      <w:pPr>
        <w:jc w:val="center"/>
      </w:pPr>
      <w:r>
        <w:rPr>
          <w:b/>
          <w:i/>
        </w:rPr>
        <w:t>Figure</w:t>
      </w:r>
      <w:r w:rsidR="00E631CE">
        <w:rPr>
          <w:b/>
          <w:i/>
        </w:rPr>
        <w:t xml:space="preserve"> 1: </w:t>
      </w:r>
      <w:r>
        <w:t>Figure title</w:t>
      </w:r>
    </w:p>
    <w:p w14:paraId="192F64AE" w14:textId="77777777" w:rsidR="008577DA" w:rsidRPr="008577DA" w:rsidRDefault="008577DA" w:rsidP="008577DA">
      <w:pPr>
        <w:widowControl w:val="0"/>
        <w:spacing w:before="360" w:after="240"/>
        <w:rPr>
          <w:b/>
        </w:rPr>
      </w:pPr>
      <w:r w:rsidRPr="008577DA">
        <w:rPr>
          <w:b/>
        </w:rPr>
        <w:t xml:space="preserve">4. </w:t>
      </w:r>
      <w:r w:rsidR="006C1F07" w:rsidRPr="006C1F07">
        <w:rPr>
          <w:b/>
        </w:rPr>
        <w:t xml:space="preserve">CONCLUSION </w:t>
      </w:r>
      <w:r w:rsidR="00604BB1">
        <w:rPr>
          <w:b/>
        </w:rPr>
        <w:t>(</w:t>
      </w:r>
      <w:r w:rsidR="006C1F07" w:rsidRPr="003C01D5">
        <w:rPr>
          <w:b/>
        </w:rPr>
        <w:t>FONT SIZE 13, UPPERCASE, BOLD, LEFT-ALIGNED, SPACING BEFORE: 18pt, AFTER: 12pt, LINE SPACING: 1.3</w:t>
      </w:r>
      <w:r w:rsidR="00604BB1">
        <w:rPr>
          <w:b/>
        </w:rPr>
        <w:t>)</w:t>
      </w:r>
    </w:p>
    <w:p w14:paraId="4A362EB1" w14:textId="77777777" w:rsidR="00F0080A" w:rsidRPr="00F0080A" w:rsidRDefault="00F0080A" w:rsidP="00F0080A">
      <w:pPr>
        <w:ind w:firstLine="567"/>
      </w:pPr>
      <w:r w:rsidRPr="00F0080A">
        <w:t>The conclusion section should briefly summarize the key findings and outline directions for future related research. Authors should avoid citing references in this section.</w:t>
      </w:r>
    </w:p>
    <w:p w14:paraId="1BAA2115" w14:textId="77777777" w:rsidR="00246E22" w:rsidRDefault="00246E22" w:rsidP="00EE5117">
      <w:pPr>
        <w:spacing w:before="360" w:after="240"/>
        <w:rPr>
          <w:b/>
        </w:rPr>
      </w:pPr>
      <w:r>
        <w:rPr>
          <w:rStyle w:val="Strong"/>
        </w:rPr>
        <w:t>Acknowledgments:</w:t>
      </w:r>
      <w:r>
        <w:t xml:space="preserve"> The support from organizations or individuals should be clearly stated, including any identification or grant numbers (</w:t>
      </w:r>
      <w:r w:rsidRPr="00246E22">
        <w:rPr>
          <w:i/>
        </w:rPr>
        <w:t>if applicable</w:t>
      </w:r>
      <w:r>
        <w:t>).</w:t>
      </w:r>
      <w:r w:rsidRPr="00604BB1">
        <w:rPr>
          <w:b/>
        </w:rPr>
        <w:t xml:space="preserve"> </w:t>
      </w:r>
    </w:p>
    <w:p w14:paraId="68C3E1DE" w14:textId="77777777" w:rsidR="00604BB1" w:rsidRPr="00604BB1" w:rsidRDefault="00246E22" w:rsidP="00EE5117">
      <w:pPr>
        <w:spacing w:before="360" w:after="240"/>
        <w:rPr>
          <w:b/>
        </w:rPr>
      </w:pPr>
      <w:r>
        <w:rPr>
          <w:b/>
        </w:rPr>
        <w:t>REFERENCES</w:t>
      </w:r>
    </w:p>
    <w:p w14:paraId="3DBCE72D" w14:textId="77777777" w:rsidR="00246E22" w:rsidRDefault="00246E22" w:rsidP="0017525A">
      <w:r w:rsidRPr="00246E22">
        <w:t>List all references cited in the manuscript, with no more than 15 sources. Arrange them in alphabetical order by the surname of foreign authors and full names (surname followed by given names) of Vietnamese authors. Do not number the references. Follow the APA 6th edition citation style (American Psychological Association Citation Format – 6th edition).</w:t>
      </w:r>
    </w:p>
    <w:p w14:paraId="12FD87E9" w14:textId="77777777" w:rsidR="00246E22" w:rsidRDefault="00246E22" w:rsidP="0017525A">
      <w:r>
        <w:rPr>
          <w:b/>
        </w:rPr>
        <w:lastRenderedPageBreak/>
        <w:t>Book</w:t>
      </w:r>
      <w:r w:rsidR="0017525A" w:rsidRPr="0017525A">
        <w:rPr>
          <w:b/>
        </w:rPr>
        <w:t xml:space="preserve">: </w:t>
      </w:r>
      <w:r w:rsidR="0033015F">
        <w:t xml:space="preserve">Author’s Last Name </w:t>
      </w:r>
      <w:r w:rsidRPr="00246E22">
        <w:t>(Year of publication). Title of the book. Place of publication (City): Publisher.</w:t>
      </w:r>
    </w:p>
    <w:p w14:paraId="2353B1F7" w14:textId="77777777" w:rsidR="00C43F4D" w:rsidRDefault="00246E22" w:rsidP="0017525A">
      <w:r>
        <w:t>For example</w:t>
      </w:r>
      <w:r w:rsidR="0017525A">
        <w:t xml:space="preserve">: </w:t>
      </w:r>
    </w:p>
    <w:p w14:paraId="5CDF0CAC" w14:textId="77777777" w:rsidR="00C43F4D" w:rsidRDefault="0017525A" w:rsidP="0017525A">
      <w:r>
        <w:t>Bazeley, P., &amp; Jackson, K. (2013). Quan</w:t>
      </w:r>
      <w:r w:rsidR="00C5611D">
        <w:t>t</w:t>
      </w:r>
      <w:r>
        <w:t xml:space="preserve">itative data analysis with NVivo. London, UK: Sage Publications. </w:t>
      </w:r>
    </w:p>
    <w:p w14:paraId="40A9B922" w14:textId="77777777" w:rsidR="00C43F4D" w:rsidRDefault="0033015F" w:rsidP="0017525A">
      <w:r>
        <w:rPr>
          <w:b/>
        </w:rPr>
        <w:t>Journal article</w:t>
      </w:r>
      <w:r w:rsidR="00C43F4D" w:rsidRPr="00C43F4D">
        <w:rPr>
          <w:b/>
        </w:rPr>
        <w:t>:</w:t>
      </w:r>
      <w:r w:rsidR="00C43F4D">
        <w:t xml:space="preserve"> </w:t>
      </w:r>
      <w:r>
        <w:t xml:space="preserve">Author’s Last Name (Year of publication). Title of the article. </w:t>
      </w:r>
      <w:r>
        <w:rPr>
          <w:rStyle w:val="Emphasis"/>
        </w:rPr>
        <w:t>Title of the Journal</w:t>
      </w:r>
      <w:r>
        <w:t>, volume(issue), page range.</w:t>
      </w:r>
    </w:p>
    <w:p w14:paraId="4A301FB3" w14:textId="77777777" w:rsidR="00C43F4D" w:rsidRDefault="003E78AE" w:rsidP="0017525A">
      <w:r>
        <w:t>For example</w:t>
      </w:r>
      <w:r w:rsidR="00C43F4D">
        <w:t xml:space="preserve">: </w:t>
      </w:r>
    </w:p>
    <w:p w14:paraId="333CE168" w14:textId="77777777" w:rsidR="00C43F4D" w:rsidRDefault="00C43F4D" w:rsidP="0017525A">
      <w:r>
        <w:t xml:space="preserve">Compton, L. K. L (2009). Preparing language teachers to teach language online: A look at skills, roles, and responsibilities. Computer Assisted Language Learning, 22(1), 73-99. </w:t>
      </w:r>
    </w:p>
    <w:p w14:paraId="41A02248" w14:textId="77777777" w:rsidR="004E72D8" w:rsidRDefault="003E78AE" w:rsidP="0017525A">
      <w:r>
        <w:rPr>
          <w:b/>
        </w:rPr>
        <w:t>Online Source</w:t>
      </w:r>
      <w:r w:rsidR="00C43F4D" w:rsidRPr="00C43F4D">
        <w:rPr>
          <w:b/>
        </w:rPr>
        <w:t>:</w:t>
      </w:r>
      <w:r w:rsidR="00C43F4D">
        <w:t xml:space="preserve"> </w:t>
      </w:r>
      <w:r>
        <w:t xml:space="preserve">Author’s Last Name (Year of publication), Organization (if any). Title of the webpage or article. </w:t>
      </w:r>
      <w:r>
        <w:rPr>
          <w:rStyle w:val="Emphasis"/>
        </w:rPr>
        <w:t>Title of the Website</w:t>
      </w:r>
      <w:r>
        <w:t xml:space="preserve">. Volume(issue) if applicable. Retrieved from </w:t>
      </w:r>
      <w:hyperlink r:id="rId8" w:tgtFrame="_new" w:history="1">
        <w:r>
          <w:rPr>
            <w:rStyle w:val="Hyperlink"/>
          </w:rPr>
          <w:t>http://www.examplelink.com/</w:t>
        </w:r>
      </w:hyperlink>
      <w:r w:rsidR="004643E6">
        <w:t xml:space="preserve"> (date).</w:t>
      </w:r>
    </w:p>
    <w:p w14:paraId="374FF348" w14:textId="486069A9" w:rsidR="004E72D8" w:rsidRDefault="00C6024E" w:rsidP="0017525A">
      <w:r>
        <w:t>For example:</w:t>
      </w:r>
      <w:r w:rsidR="00C43F4D">
        <w:t xml:space="preserve"> </w:t>
      </w:r>
    </w:p>
    <w:p w14:paraId="1134E3CE" w14:textId="77777777" w:rsidR="00C43F4D" w:rsidRDefault="00C43F4D" w:rsidP="0017525A">
      <w:r>
        <w:t>Bernstein, M. (2002). Ten tips on writing the living Web. A list apart: For people who make website</w:t>
      </w:r>
      <w:r w:rsidR="00C5611D">
        <w:t>s</w:t>
      </w:r>
      <w:r>
        <w:t>, 149. Retrieved</w:t>
      </w:r>
      <w:r w:rsidR="004643E6">
        <w:t xml:space="preserve"> </w:t>
      </w:r>
      <w:r>
        <w:t xml:space="preserve">from </w:t>
      </w:r>
      <w:hyperlink r:id="rId9" w:history="1">
        <w:r w:rsidR="004E72D8" w:rsidRPr="002A540E">
          <w:rPr>
            <w:rStyle w:val="Hyperlink"/>
          </w:rPr>
          <w:t>http://www.alistapart.com/articles/writeliving</w:t>
        </w:r>
      </w:hyperlink>
      <w:r w:rsidR="004643E6">
        <w:t xml:space="preserve"> (Date).</w:t>
      </w:r>
    </w:p>
    <w:p w14:paraId="351416BA" w14:textId="77777777" w:rsidR="004E72D8" w:rsidRDefault="004643E6" w:rsidP="0017525A">
      <w:r>
        <w:rPr>
          <w:b/>
        </w:rPr>
        <w:t>Conference article:</w:t>
      </w:r>
    </w:p>
    <w:p w14:paraId="5EB89C95" w14:textId="77777777" w:rsidR="004E72D8" w:rsidRDefault="004643E6" w:rsidP="0017525A">
      <w:r>
        <w:t>For example</w:t>
      </w:r>
      <w:r w:rsidR="004E72D8">
        <w:t>: Nguyen, N.D</w:t>
      </w:r>
      <w:r w:rsidR="00C5611D">
        <w:t>.</w:t>
      </w:r>
      <w:r w:rsidR="004E72D8">
        <w:t xml:space="preserve"> (2009). Teacher-learner interactions in online learning at the Centre for Online and Distance Training, Travinh University, Vietnam. Paper presented at the 14th Annual Technology, Colleges, and Community Worldwide Online Conference, Hawai'i, USA. Retrieved from </w:t>
      </w:r>
      <w:hyperlink r:id="rId10" w:history="1">
        <w:r w:rsidR="004E72D8" w:rsidRPr="002A540E">
          <w:rPr>
            <w:rStyle w:val="Hyperlink"/>
          </w:rPr>
          <w:t>http://sholarspace.manoa.hawaii.edu/handle/10125/7968</w:t>
        </w:r>
      </w:hyperlink>
      <w:r w:rsidR="004E72D8">
        <w:t xml:space="preserve"> </w:t>
      </w:r>
    </w:p>
    <w:p w14:paraId="6B5BF71D" w14:textId="77777777" w:rsidR="004E72D8" w:rsidRDefault="004643E6" w:rsidP="0017525A">
      <w:r>
        <w:rPr>
          <w:b/>
        </w:rPr>
        <w:t>Unpublished Thesis/Dissertation</w:t>
      </w:r>
      <w:r w:rsidR="004E72D8" w:rsidRPr="004E72D8">
        <w:rPr>
          <w:b/>
        </w:rPr>
        <w:t>:</w:t>
      </w:r>
      <w:r w:rsidR="004E72D8">
        <w:t xml:space="preserve"> </w:t>
      </w:r>
    </w:p>
    <w:p w14:paraId="4223FE75" w14:textId="77777777" w:rsidR="004E72D8" w:rsidRDefault="004D4D1F" w:rsidP="0017525A">
      <w:r>
        <w:t>For example</w:t>
      </w:r>
      <w:r w:rsidR="004E72D8">
        <w:t xml:space="preserve">: </w:t>
      </w:r>
    </w:p>
    <w:p w14:paraId="79E5B022" w14:textId="77777777" w:rsidR="004E72D8" w:rsidRPr="0017525A" w:rsidRDefault="004E72D8" w:rsidP="0017525A">
      <w:pPr>
        <w:rPr>
          <w:b/>
          <w:i/>
        </w:rPr>
      </w:pPr>
      <w:r>
        <w:t>Dang, X. T. (2014). ICT in foreign language teaching in an innovative university in Vietnam: Current practices and factors affecting ICT use. Unpublished doctoral dissertation, La Trobe University, Melbourne, Australia.</w:t>
      </w:r>
    </w:p>
    <w:sectPr w:rsidR="004E72D8" w:rsidRPr="0017525A" w:rsidSect="00900418">
      <w:headerReference w:type="default" r:id="rId11"/>
      <w:pgSz w:w="11907" w:h="16840" w:code="9"/>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790F9" w14:textId="77777777" w:rsidR="00BD4FDE" w:rsidRDefault="00BD4FDE" w:rsidP="00232A5C">
      <w:pPr>
        <w:spacing w:before="0" w:after="0" w:line="240" w:lineRule="auto"/>
      </w:pPr>
      <w:r>
        <w:separator/>
      </w:r>
    </w:p>
  </w:endnote>
  <w:endnote w:type="continuationSeparator" w:id="0">
    <w:p w14:paraId="37E85039" w14:textId="77777777" w:rsidR="00BD4FDE" w:rsidRDefault="00BD4FDE" w:rsidP="00232A5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95F24" w14:textId="77777777" w:rsidR="00BD4FDE" w:rsidRDefault="00BD4FDE" w:rsidP="00232A5C">
      <w:pPr>
        <w:spacing w:before="0" w:after="0" w:line="240" w:lineRule="auto"/>
      </w:pPr>
      <w:r>
        <w:separator/>
      </w:r>
    </w:p>
  </w:footnote>
  <w:footnote w:type="continuationSeparator" w:id="0">
    <w:p w14:paraId="4D6D6C74" w14:textId="77777777" w:rsidR="00BD4FDE" w:rsidRDefault="00BD4FDE" w:rsidP="00232A5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54678" w14:textId="77777777" w:rsidR="00232A5C" w:rsidRPr="00232A5C" w:rsidRDefault="00F92FD1" w:rsidP="00232A5C">
    <w:pPr>
      <w:pStyle w:val="Header"/>
      <w:jc w:val="right"/>
      <w:rPr>
        <w:b/>
      </w:rPr>
    </w:pPr>
    <w:r>
      <w:rPr>
        <w:b/>
        <w:i/>
      </w:rPr>
      <w:t>The 7</w:t>
    </w:r>
    <w:r w:rsidRPr="00F92FD1">
      <w:rPr>
        <w:b/>
        <w:i/>
        <w:vertAlign w:val="superscript"/>
      </w:rPr>
      <w:t>th</w:t>
    </w:r>
    <w:r>
      <w:rPr>
        <w:b/>
        <w:i/>
      </w:rPr>
      <w:t xml:space="preserve"> </w:t>
    </w:r>
    <w:r w:rsidR="005D36AE">
      <w:rPr>
        <w:b/>
        <w:i/>
      </w:rPr>
      <w:t>International Conference on Science and Technology</w:t>
    </w:r>
  </w:p>
  <w:p w14:paraId="3D1D44A2" w14:textId="77777777" w:rsidR="00232A5C" w:rsidRDefault="00232A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3M7ewNDEyMDM0sTRS0lEKTi0uzszPAykwrAUAM0E44SwAAAA="/>
  </w:docVars>
  <w:rsids>
    <w:rsidRoot w:val="00900418"/>
    <w:rsid w:val="00005D78"/>
    <w:rsid w:val="00030FC3"/>
    <w:rsid w:val="001001B0"/>
    <w:rsid w:val="00120E15"/>
    <w:rsid w:val="0013713F"/>
    <w:rsid w:val="0017525A"/>
    <w:rsid w:val="0017732F"/>
    <w:rsid w:val="00180366"/>
    <w:rsid w:val="001C215D"/>
    <w:rsid w:val="0022385D"/>
    <w:rsid w:val="002320F3"/>
    <w:rsid w:val="00232A5C"/>
    <w:rsid w:val="00246E22"/>
    <w:rsid w:val="0025696D"/>
    <w:rsid w:val="00264345"/>
    <w:rsid w:val="002954B1"/>
    <w:rsid w:val="002A350B"/>
    <w:rsid w:val="002B76EE"/>
    <w:rsid w:val="002E2572"/>
    <w:rsid w:val="00310507"/>
    <w:rsid w:val="0033015F"/>
    <w:rsid w:val="003616C8"/>
    <w:rsid w:val="0037385D"/>
    <w:rsid w:val="003C01D5"/>
    <w:rsid w:val="003E78AE"/>
    <w:rsid w:val="00433B7D"/>
    <w:rsid w:val="00445921"/>
    <w:rsid w:val="004643E6"/>
    <w:rsid w:val="00472DE1"/>
    <w:rsid w:val="004D4D1F"/>
    <w:rsid w:val="004E72D8"/>
    <w:rsid w:val="004F1EC2"/>
    <w:rsid w:val="00525B9B"/>
    <w:rsid w:val="0052763B"/>
    <w:rsid w:val="00533783"/>
    <w:rsid w:val="00546341"/>
    <w:rsid w:val="00557189"/>
    <w:rsid w:val="005700A1"/>
    <w:rsid w:val="005D36AE"/>
    <w:rsid w:val="005D7AD7"/>
    <w:rsid w:val="005E5982"/>
    <w:rsid w:val="005F3FA8"/>
    <w:rsid w:val="00604BB1"/>
    <w:rsid w:val="00633170"/>
    <w:rsid w:val="006529E7"/>
    <w:rsid w:val="00661E51"/>
    <w:rsid w:val="0066310E"/>
    <w:rsid w:val="006C1F07"/>
    <w:rsid w:val="006D3401"/>
    <w:rsid w:val="006D6F9B"/>
    <w:rsid w:val="006E6D51"/>
    <w:rsid w:val="00720322"/>
    <w:rsid w:val="00736DC4"/>
    <w:rsid w:val="007534D7"/>
    <w:rsid w:val="00754BED"/>
    <w:rsid w:val="007A4E2F"/>
    <w:rsid w:val="007A73AA"/>
    <w:rsid w:val="008577DA"/>
    <w:rsid w:val="00873EED"/>
    <w:rsid w:val="0087626A"/>
    <w:rsid w:val="008C78F6"/>
    <w:rsid w:val="00900418"/>
    <w:rsid w:val="009870B4"/>
    <w:rsid w:val="00A108F0"/>
    <w:rsid w:val="00A162A8"/>
    <w:rsid w:val="00A64F96"/>
    <w:rsid w:val="00AF6557"/>
    <w:rsid w:val="00B220CC"/>
    <w:rsid w:val="00B4254C"/>
    <w:rsid w:val="00B63A39"/>
    <w:rsid w:val="00B64410"/>
    <w:rsid w:val="00BA42EB"/>
    <w:rsid w:val="00BD4FDE"/>
    <w:rsid w:val="00C43F4D"/>
    <w:rsid w:val="00C5611D"/>
    <w:rsid w:val="00C6024E"/>
    <w:rsid w:val="00C64C8D"/>
    <w:rsid w:val="00C73EF9"/>
    <w:rsid w:val="00C81ABD"/>
    <w:rsid w:val="00C9401E"/>
    <w:rsid w:val="00CA3CC8"/>
    <w:rsid w:val="00CA46B9"/>
    <w:rsid w:val="00CE7213"/>
    <w:rsid w:val="00D502D7"/>
    <w:rsid w:val="00D67417"/>
    <w:rsid w:val="00D74052"/>
    <w:rsid w:val="00D74E41"/>
    <w:rsid w:val="00D904E4"/>
    <w:rsid w:val="00DA4F5A"/>
    <w:rsid w:val="00E14D32"/>
    <w:rsid w:val="00E631CE"/>
    <w:rsid w:val="00EC0182"/>
    <w:rsid w:val="00EE5117"/>
    <w:rsid w:val="00F0080A"/>
    <w:rsid w:val="00F75A5D"/>
    <w:rsid w:val="00F9245A"/>
    <w:rsid w:val="00F92FD1"/>
    <w:rsid w:val="00FA2EFB"/>
    <w:rsid w:val="00FE250D"/>
    <w:rsid w:val="00FF1D50"/>
  </w:rsids>
  <m:mathPr>
    <m:mathFont m:val="Cambria Math"/>
    <m:brkBin m:val="before"/>
    <m:brkBinSub m:val="--"/>
    <m:smallFrac m:val="0"/>
    <m:dispDef/>
    <m:lMargin m:val="0"/>
    <m:rMargin m:val="0"/>
    <m:defJc m:val="centerGroup"/>
    <m:wrapIndent m:val="1440"/>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77B39"/>
  <w15:chartTrackingRefBased/>
  <w15:docId w15:val="{D9663D60-DE71-432D-814E-7F87D750C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FC3"/>
    <w:pPr>
      <w:spacing w:before="120" w:after="60" w:line="312" w:lineRule="auto"/>
      <w:jc w:val="both"/>
    </w:pPr>
    <w:rPr>
      <w:rFonts w:ascii="Times New Roman" w:hAnsi="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A5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32A5C"/>
    <w:rPr>
      <w:rFonts w:ascii="Times New Roman" w:hAnsi="Times New Roman"/>
      <w:sz w:val="26"/>
    </w:rPr>
  </w:style>
  <w:style w:type="paragraph" w:styleId="Footer">
    <w:name w:val="footer"/>
    <w:basedOn w:val="Normal"/>
    <w:link w:val="FooterChar"/>
    <w:uiPriority w:val="99"/>
    <w:unhideWhenUsed/>
    <w:rsid w:val="00232A5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32A5C"/>
    <w:rPr>
      <w:rFonts w:ascii="Times New Roman" w:hAnsi="Times New Roman"/>
      <w:sz w:val="26"/>
    </w:rPr>
  </w:style>
  <w:style w:type="table" w:styleId="TableGrid">
    <w:name w:val="Table Grid"/>
    <w:basedOn w:val="TableNormal"/>
    <w:uiPriority w:val="39"/>
    <w:rsid w:val="00E631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72D8"/>
    <w:rPr>
      <w:color w:val="0563C1" w:themeColor="hyperlink"/>
      <w:u w:val="single"/>
    </w:rPr>
  </w:style>
  <w:style w:type="character" w:styleId="Strong">
    <w:name w:val="Strong"/>
    <w:basedOn w:val="DefaultParagraphFont"/>
    <w:uiPriority w:val="22"/>
    <w:qFormat/>
    <w:rsid w:val="00246E22"/>
    <w:rPr>
      <w:b/>
      <w:bCs/>
    </w:rPr>
  </w:style>
  <w:style w:type="character" w:styleId="Emphasis">
    <w:name w:val="Emphasis"/>
    <w:basedOn w:val="DefaultParagraphFont"/>
    <w:uiPriority w:val="20"/>
    <w:qFormat/>
    <w:rsid w:val="0033015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link.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holarspace.manoa.hawaii.edu/handle/10125/7968" TargetMode="External"/><Relationship Id="rId4" Type="http://schemas.openxmlformats.org/officeDocument/2006/relationships/webSettings" Target="webSettings.xml"/><Relationship Id="rId9" Type="http://schemas.openxmlformats.org/officeDocument/2006/relationships/hyperlink" Target="http://www.alistapart.com/articles/writeliv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A9224-0165-48CA-B342-73FFE61B2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90</Words>
  <Characters>5318</Characters>
  <Application>Microsoft Office Word</Application>
  <DocSecurity>0</DocSecurity>
  <Lines>12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PTSHOP</dc:creator>
  <cp:keywords/>
  <dc:description/>
  <cp:lastModifiedBy>Thien Tai Huynh</cp:lastModifiedBy>
  <cp:revision>3</cp:revision>
  <dcterms:created xsi:type="dcterms:W3CDTF">2025-07-12T04:30:00Z</dcterms:created>
  <dcterms:modified xsi:type="dcterms:W3CDTF">2025-07-12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b2e16d-9192-4deb-8cbd-9a296e445858</vt:lpwstr>
  </property>
</Properties>
</file>